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13CD" w:rsidRDefault="00910CC1">
      <w:pPr>
        <w:pStyle w:val="Title"/>
      </w:pPr>
      <w:r>
        <w:t>Trend Analysis</w:t>
      </w:r>
    </w:p>
    <w:p w:rsidR="00CF13CD" w:rsidRDefault="00910CC1">
      <w:pPr>
        <w:pStyle w:val="FirstParagraph"/>
      </w:pPr>
      <w:r>
        <w:rPr>
          <w:i/>
        </w:rPr>
        <w:t xml:space="preserve">Report generated on </w:t>
      </w:r>
      <w:r>
        <w:rPr>
          <w:b/>
          <w:i/>
        </w:rPr>
        <w:t>2017-07-10</w:t>
      </w:r>
    </w:p>
    <w:p w:rsidR="00CF13CD" w:rsidRPr="00335DB1" w:rsidRDefault="00910CC1">
      <w:pPr>
        <w:pStyle w:val="BodyText"/>
        <w:rPr>
          <w:lang w:val="fr-BE"/>
        </w:rPr>
      </w:pPr>
      <w:r w:rsidRPr="00335DB1">
        <w:rPr>
          <w:i/>
          <w:lang w:val="fr-BE"/>
        </w:rPr>
        <w:t xml:space="preserve">Input file: </w:t>
      </w:r>
      <w:r w:rsidRPr="00335DB1">
        <w:rPr>
          <w:b/>
          <w:i/>
          <w:lang w:val="fr-BE"/>
        </w:rPr>
        <w:t>5.2017_07_Cadmium_Viande_Abats_produit_TRENDS.xlsx</w:t>
      </w:r>
    </w:p>
    <w:p w:rsidR="00CF13CD" w:rsidRDefault="00910CC1">
      <w:pPr>
        <w:pStyle w:val="BodyText"/>
      </w:pPr>
      <w:r>
        <w:t>The trend analyses in this report are based on a logistic regression using non-conformity as dependent variable and year of analysis as independent variable, and implemented using R version 3.3.0 (2016-05-03).</w:t>
      </w:r>
    </w:p>
    <w:p w:rsidR="00CF13CD" w:rsidRDefault="00910CC1">
      <w:pPr>
        <w:pStyle w:val="Heading2"/>
      </w:pPr>
      <w:bookmarkStart w:id="0" w:name="summary-table"/>
      <w:bookmarkEnd w:id="0"/>
      <w:r>
        <w:t>Summary table</w:t>
      </w:r>
      <w:bookmarkStart w:id="1" w:name="_GoBack"/>
      <w:bookmarkEnd w:id="1"/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4539"/>
        <w:gridCol w:w="937"/>
        <w:gridCol w:w="741"/>
      </w:tblGrid>
      <w:tr w:rsidR="00CF13C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</w:pPr>
            <w:r>
              <w:t>matri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  <w:jc w:val="right"/>
            </w:pPr>
            <w:r>
              <w:t>coeffic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  <w:jc w:val="right"/>
            </w:pPr>
            <w:r>
              <w:t>p-v</w:t>
            </w:r>
            <w:r>
              <w:t>alue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Boudin noir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Filet sans peau et sans os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Foie destiné à la consommation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Gélatine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98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Préparations de viande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Rognons destinés à la consommation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Saucisses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Viande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Volailles entières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</w:tbl>
    <w:p w:rsidR="00CF13CD" w:rsidRDefault="00910CC1">
      <w:pPr>
        <w:pStyle w:val="Heading2"/>
      </w:pPr>
      <w:bookmarkStart w:id="2" w:name="detailed-trend-analyses"/>
      <w:bookmarkEnd w:id="2"/>
      <w:r>
        <w:t>Detailed trend analyses</w:t>
      </w:r>
    </w:p>
    <w:p w:rsidR="00CF13CD" w:rsidRDefault="00910CC1">
      <w:pPr>
        <w:pStyle w:val="Heading3"/>
      </w:pPr>
      <w:bookmarkStart w:id="3" w:name="cadmium-cd"/>
      <w:bookmarkEnd w:id="3"/>
      <w:r>
        <w:t>1. Cadmium (Cd)</w:t>
      </w:r>
    </w:p>
    <w:p w:rsidR="00CF13CD" w:rsidRDefault="00910CC1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DEVLE~1\AppData\Local\Temp\RtmpWQJmFc\file1a3823c265c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13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0CC1" w:rsidRDefault="00910CC1">
      <w:pPr>
        <w:spacing w:after="0"/>
      </w:pPr>
      <w:r>
        <w:separator/>
      </w:r>
    </w:p>
  </w:endnote>
  <w:endnote w:type="continuationSeparator" w:id="0">
    <w:p w:rsidR="00910CC1" w:rsidRDefault="00910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0CC1" w:rsidRDefault="00910CC1">
      <w:r>
        <w:separator/>
      </w:r>
    </w:p>
  </w:footnote>
  <w:footnote w:type="continuationSeparator" w:id="0">
    <w:p w:rsidR="00910CC1" w:rsidRDefault="00910C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A7B6744"/>
    <w:multiLevelType w:val="multilevel"/>
    <w:tmpl w:val="F3AA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68E8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5DB1"/>
    <w:rsid w:val="004E29B3"/>
    <w:rsid w:val="00590D07"/>
    <w:rsid w:val="00784D58"/>
    <w:rsid w:val="008D6863"/>
    <w:rsid w:val="00910CC1"/>
    <w:rsid w:val="00B86B75"/>
    <w:rsid w:val="00BC48D5"/>
    <w:rsid w:val="00C36279"/>
    <w:rsid w:val="00CF13C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35DB1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5D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35D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5D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nd Analysis</vt:lpstr>
    </vt:vector>
  </TitlesOfParts>
  <Company>WIV-ISP</Company>
  <LinksUpToDate>false</LinksUpToDate>
  <CharactersWithSpaces>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 Analysis</dc:title>
  <dc:creator>Brecht Devleesschauwer</dc:creator>
  <cp:lastModifiedBy>Brecht Devleesschauwer</cp:lastModifiedBy>
  <cp:revision>2</cp:revision>
  <dcterms:created xsi:type="dcterms:W3CDTF">2017-07-10T11:31:00Z</dcterms:created>
  <dcterms:modified xsi:type="dcterms:W3CDTF">2017-07-10T11:31:00Z</dcterms:modified>
</cp:coreProperties>
</file>